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Montreal</w:t>
      </w:r>
    </w:p>
    <w:bookmarkStart w:id="21" w:name="X88d859b528356b70d3a0621a827bd08c5f6f541"/>
    <w:p>
      <w:pPr>
        <w:pStyle w:val="Heading1"/>
      </w:pPr>
      <w:r>
        <w:t xml:space="preserve">Internship Application Letter for Electrician Position</w:t>
      </w:r>
    </w:p>
    <w:p>
      <w:pPr>
        <w:pStyle w:val="FirstParagraph"/>
      </w:pPr>
      <w:r>
        <w:t xml:space="preserve">[Your Name]</w:t>
      </w:r>
      <w:r>
        <w:br/>
      </w:r>
      <w:r>
        <w:t xml:space="preserve">[Your Address]</w:t>
      </w:r>
      <w:r>
        <w:br/>
      </w:r>
      <w:r>
        <w:t xml:space="preserve">Montreal, QC H3C 0A1</w:t>
      </w:r>
      <w:r>
        <w:br/>
      </w:r>
      <w:r>
        <w:t xml:space="preserve">[Your Email]</w:t>
      </w:r>
      <w:r>
        <w:br/>
      </w:r>
      <w:r>
        <w:t xml:space="preserve">[Your Phone Number]</w:t>
      </w:r>
      <w:r>
        <w:br/>
      </w:r>
      <w:r>
        <w:t xml:space="preserve">October 26, 2023</w:t>
      </w:r>
    </w:p>
    <w:p>
      <w:pPr>
        <w:pStyle w:val="BodyText"/>
      </w:pPr>
      <w:r>
        <w:t xml:space="preserve">Hiring Manager</w:t>
      </w:r>
      <w:r>
        <w:br/>
      </w:r>
      <w:r>
        <w:t xml:space="preserve">[Company Name]</w:t>
      </w:r>
      <w:r>
        <w:br/>
      </w:r>
      <w:r>
        <w:t xml:space="preserve">[Company Address]</w:t>
      </w:r>
      <w:r>
        <w:br/>
      </w:r>
      <w:r>
        <w:t xml:space="preserve">Montreal, QC H3C 1A7</w:t>
      </w:r>
    </w:p>
    <w:bookmarkStart w:id="20" w:name="X97a019eb939ce3aa53d9d21a61f22365859e0cc"/>
    <w:p>
      <w:pPr>
        <w:pStyle w:val="Heading2"/>
      </w:pPr>
      <w:r>
        <w:t xml:space="preserve">Subject: Internship Application Letter for Electrician Position at Your Esteemed Organization in Canada Montreal</w:t>
      </w:r>
    </w:p>
    <w:p>
      <w:pPr>
        <w:pStyle w:val="FirstParagraph"/>
      </w:pPr>
      <w:r>
        <w:t xml:space="preserve">To the Hiring Committee of [Company Name],</w:t>
      </w:r>
    </w:p>
    <w:p>
      <w:pPr>
        <w:pStyle w:val="BodyText"/>
      </w:pPr>
      <w:r>
        <w:t xml:space="preserve">I am writing this comprehensive</w:t>
      </w:r>
      <w:r>
        <w:t xml:space="preserve"> </w:t>
      </w:r>
      <w:r>
        <w:rPr>
          <w:bCs/>
          <w:b/>
        </w:rPr>
        <w:t xml:space="preserve">Internship Application Letter</w:t>
      </w:r>
      <w:r>
        <w:t xml:space="preserve"> </w:t>
      </w:r>
      <w:r>
        <w:t xml:space="preserve">to express my profound enthusiasm for the Electrician Internship opportunity at your organization, a position I have long admired within the vibrant electrical services sector of Canada Montreal. As a dedicated student with a rapidly developing skill set in electrical systems and a deep commitment to contributing to Montreal's infrastructure excellence, I am eager to bring my technical aptitude and cultural adaptability to your team. This</w:t>
      </w:r>
      <w:r>
        <w:t xml:space="preserve"> </w:t>
      </w:r>
      <w:r>
        <w:rPr>
          <w:bCs/>
          <w:b/>
        </w:rPr>
        <w:t xml:space="preserve">Internship Application Letter</w:t>
      </w:r>
      <w:r>
        <w:t xml:space="preserve"> </w:t>
      </w:r>
      <w:r>
        <w:t xml:space="preserve">represents not merely an application, but a declaration of my earnest intent to grow within Canada's respected electrical industry while embracing the unique professional landscape of Montreal.</w:t>
      </w:r>
    </w:p>
    <w:p>
      <w:pPr>
        <w:pStyle w:val="BodyText"/>
      </w:pPr>
      <w:r>
        <w:t xml:space="preserve">My journey toward becoming a proficient Electrician began during my high school studies at École Secondaire de l'Étoile in Saint-Léonard, where I excelled in physics and technical drawing. Recognizing the critical importance of electrical systems to modern urban life, I pursued an intensive 2-year Electrical Technology program at CEGEP du Vieux-Montréal, graduating with honors while mastering the Canadian Electrical Code (CEC) standards – a foundation absolutely essential for any professional in Canada Montreal. My coursework included hands-on laboratory sessions where I successfully wired residential lighting systems, installed circuit breakers, and performed safety diagnostics using multimeters and thermal imaging devices. More significantly, I completed a 160-hour supervised practicum at an established electrical firm in Verdun, gaining firsthand experience with conduit bending techniques and grounding systems that adhere to Quebec's strict safety regulations.</w:t>
      </w:r>
    </w:p>
    <w:p>
      <w:pPr>
        <w:pStyle w:val="BodyText"/>
      </w:pPr>
      <w:r>
        <w:t xml:space="preserve">What truly ignited my passion for electrical work was observing how precision wiring enables Montreal's iconic infrastructure – from the metro system sustaining daily commutes to the historic architecture of Old Montreal where electrical upgrades require meticulous attention. I am particularly drawn to Canada Montreal because it represents a unique convergence of tradition and innovation in electrical engineering. The city's commitment to sustainable energy solutions, evident in initiatives like the Mont-Royal geothermal project, resonates deeply with my personal mission to contribute to environmentally responsible electrical practices. Unlike other Canadian cities, Montreal offers a culturally rich environment where I can refine my skills while immersing myself in a community that values technical excellence as much as artistic expression – a perfect alignment for my professional development.</w:t>
      </w:r>
    </w:p>
    <w:p>
      <w:pPr>
        <w:pStyle w:val="BodyText"/>
      </w:pPr>
      <w:r>
        <w:t xml:space="preserve">During my CEGEP studies, I proactively sought opportunities to expand beyond the curriculum. I volunteered with the Montreal Urban Community's "Lighting Up Our Neighbourhoods" initiative, assisting senior electricians in installing energy-efficient LED systems across public parks in the Plateau Mont-Royal district. This experience taught me invaluable lessons about working safely at heights and navigating complex municipal permit requirements – skills directly transferable to any Electrical Internship role in Canada Montreal. Furthermore, my fluency in both English and French (with C1 level proficiency) allows me to communicate effectively with diverse crews and clients across Montreal's bilingual landscape, an asset I recognize as essential for successful collaboration within Quebec's electrical sector.</w:t>
      </w:r>
    </w:p>
    <w:p>
      <w:pPr>
        <w:pStyle w:val="BodyText"/>
      </w:pPr>
      <w:r>
        <w:t xml:space="preserve">I understand that a successful</w:t>
      </w:r>
      <w:r>
        <w:t xml:space="preserve"> </w:t>
      </w:r>
      <w:r>
        <w:rPr>
          <w:bCs/>
          <w:b/>
        </w:rPr>
        <w:t xml:space="preserve">Electrician</w:t>
      </w:r>
      <w:r>
        <w:t xml:space="preserve"> </w:t>
      </w:r>
      <w:r>
        <w:t xml:space="preserve">in Canada Montreal must possess more than technical knowledge. The industry demands unwavering adherence to safety protocols, which I have internalized through extensive OHS training and my participation in the "Safe Electrical Work" certification program administered by the Quebec Ministry of Labour. My meticulous approach was validated when I identified a critical grounding fault during my practicum that prevented potential hazards – an experience that cemented my belief in proactive safety culture. Additionally, I am proficient in using industry-standard software including AutoCAD Electrical for schematic design and Bluebeam for documentation, ensuring seamless integration with modern electrical project management systems.</w:t>
      </w:r>
    </w:p>
    <w:p>
      <w:pPr>
        <w:pStyle w:val="BodyText"/>
      </w:pPr>
      <w:r>
        <w:t xml:space="preserve">What excites me most about your organization is its reputation for mentorship within the Canadian electrical community. I have followed [Company Name]'s innovative work on the Montreal Convention Centre's energy retrofit project, where sustainable electrical solutions were implemented without disrupting historical integrity. This approach mirrors my own philosophy: that technical excellence must harmonize with environmental responsibility and cultural sensitivity – principles deeply embedded in Montreal's professional ethos. My aspiration is not merely to learn wiring techniques, but to absorb the nuanced understanding of how electrical systems interact with Montreal's unique urban fabric, from the historic buildings of Le Plateau to the high-rise complexes of Downtown.</w:t>
      </w:r>
    </w:p>
    <w:p>
      <w:pPr>
        <w:pStyle w:val="BodyText"/>
      </w:pPr>
      <w:r>
        <w:t xml:space="preserve">My commitment extends beyond technical skills. I am prepared for Montreal's demanding seasonal variations that impact electrical work – from winter ice storms requiring emergency repair protocols to summer heatwaves necessitating strategic load management. I have studied Montreal's specific electrical service requirements, including the Quebec Electrical Safety Code (QESC) updates implemented in 2021, and maintain a current Red Seal Pre-Apprenticeship certificate that facilitates my transition into Canada's formal apprenticeship system. I understand that this</w:t>
      </w:r>
      <w:r>
        <w:t xml:space="preserve"> </w:t>
      </w:r>
      <w:r>
        <w:rPr>
          <w:bCs/>
          <w:b/>
        </w:rPr>
        <w:t xml:space="preserve">Internship Application Letter</w:t>
      </w:r>
      <w:r>
        <w:t xml:space="preserve"> </w:t>
      </w:r>
      <w:r>
        <w:t xml:space="preserve">represents just the beginning of my journey toward becoming a licensed Electrician in Quebec, and I am determined to make every moment of this internship count through diligent observation, respectful learning, and proactive contribution.</w:t>
      </w:r>
    </w:p>
    <w:p>
      <w:pPr>
        <w:pStyle w:val="BodyText"/>
      </w:pPr>
      <w:r>
        <w:t xml:space="preserve">I respectfully request the opportunity to discuss how my skills in electrical installation, safety compliance, and bilingual communication can support [Company Name]'s mission. My background aligns with the exact requirements for a productive Electrician Internship in Canada Montreal: technical training validated by Quebec educational standards, cultural adaptability within our diverse city, and an unwavering commitment to the highest professional ethics. I am available for an interview at your earliest convenience and have attached my resume detailing additional project examples and certifications.</w:t>
      </w:r>
    </w:p>
    <w:p>
      <w:pPr>
        <w:pStyle w:val="BodyText"/>
      </w:pPr>
      <w:r>
        <w:t xml:space="preserve">Thank you for considering my</w:t>
      </w:r>
      <w:r>
        <w:t xml:space="preserve"> </w:t>
      </w:r>
      <w:r>
        <w:rPr>
          <w:bCs/>
          <w:b/>
        </w:rPr>
        <w:t xml:space="preserve">Internship Application Letter</w:t>
      </w:r>
      <w:r>
        <w:t xml:space="preserve">. I am eager to contribute to Montreal's electrical landscape while growing under your guidance, and I look forward to discussing how I can support [Company Name]'s continued success in this vital industry. As Montreal continues to evolve as a model of sustainable urban development in Canada, I believe my dedication to precision and safety makes me an ideal candidate for this opportunity.</w:t>
      </w:r>
    </w:p>
    <w:p>
      <w:pPr>
        <w:pStyle w:val="BodyText"/>
      </w:pPr>
      <w:r>
        <w:t xml:space="preserve">Sincerely,</w:t>
      </w:r>
    </w:p>
    <w:p>
      <w:pPr>
        <w:pStyle w:val="BodyText"/>
      </w:pPr>
      <w:r>
        <w:rPr>
          <w:bCs/>
          <w:b/>
        </w:rP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Internship Application Letter - Canada Montreal</dc:title>
  <dc:creator/>
  <dc:language>en</dc:language>
  <cp:keywords/>
  <dcterms:created xsi:type="dcterms:W3CDTF">2026-07-22T15:31:13Z</dcterms:created>
  <dcterms:modified xsi:type="dcterms:W3CDTF">2026-07-22T15:31:13Z</dcterms:modified>
</cp:coreProperties>
</file>

<file path=docProps/custom.xml><?xml version="1.0" encoding="utf-8"?>
<Properties xmlns="http://schemas.openxmlformats.org/officeDocument/2006/custom-properties" xmlns:vt="http://schemas.openxmlformats.org/officeDocument/2006/docPropsVTypes"/>
</file>